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Neil Park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ulina Piotrows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7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1751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